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F2395" w14:textId="5A6CC050" w:rsidR="00020DAE" w:rsidRPr="00632F3E" w:rsidRDefault="002C4AC5" w:rsidP="00020DAE">
      <w:pPr>
        <w:jc w:val="both"/>
        <w:rPr>
          <w:color w:val="FF0000"/>
          <w:sz w:val="28"/>
          <w:szCs w:val="28"/>
        </w:rPr>
      </w:pPr>
      <w:r w:rsidRPr="00632F3E">
        <w:rPr>
          <w:color w:val="FF0000"/>
          <w:sz w:val="28"/>
          <w:szCs w:val="28"/>
        </w:rPr>
        <w:t xml:space="preserve">Visitation at our facility will begin on the date permitted by the NYS Department of Health. The NYS </w:t>
      </w:r>
      <w:r w:rsidR="005B4E45" w:rsidRPr="00632F3E">
        <w:rPr>
          <w:color w:val="FF0000"/>
          <w:sz w:val="28"/>
          <w:szCs w:val="28"/>
        </w:rPr>
        <w:t>Department</w:t>
      </w:r>
      <w:r w:rsidRPr="00632F3E">
        <w:rPr>
          <w:color w:val="FF0000"/>
          <w:sz w:val="28"/>
          <w:szCs w:val="28"/>
        </w:rPr>
        <w:t xml:space="preserve"> of Health most recent</w:t>
      </w:r>
      <w:r w:rsidR="005B4E45" w:rsidRPr="00632F3E">
        <w:rPr>
          <w:color w:val="FF0000"/>
          <w:sz w:val="28"/>
          <w:szCs w:val="28"/>
        </w:rPr>
        <w:t xml:space="preserve"> guidelines require that visitation begin only after the facility has reported 28 days of no new confirmed staff or resident COVID-19 cases. </w:t>
      </w:r>
    </w:p>
    <w:p w14:paraId="6C7CDF1C" w14:textId="77777777" w:rsidR="002C4AC5" w:rsidRDefault="002C4AC5" w:rsidP="00020DAE">
      <w:pPr>
        <w:jc w:val="both"/>
        <w:rPr>
          <w:sz w:val="28"/>
          <w:szCs w:val="28"/>
        </w:rPr>
      </w:pPr>
    </w:p>
    <w:p w14:paraId="6385850C" w14:textId="6D04BD41" w:rsidR="00020DAE" w:rsidRPr="00AD3747" w:rsidRDefault="00020DAE" w:rsidP="00020DAE">
      <w:pPr>
        <w:jc w:val="both"/>
        <w:rPr>
          <w:b/>
          <w:bCs/>
          <w:sz w:val="28"/>
          <w:szCs w:val="28"/>
        </w:rPr>
      </w:pPr>
      <w:r w:rsidRPr="00020DAE">
        <w:rPr>
          <w:b/>
          <w:bCs/>
          <w:sz w:val="28"/>
          <w:szCs w:val="28"/>
        </w:rPr>
        <w:t>Please be advised: This visitation</w:t>
      </w:r>
      <w:r w:rsidRPr="00AD3747">
        <w:rPr>
          <w:b/>
          <w:bCs/>
          <w:sz w:val="28"/>
          <w:szCs w:val="28"/>
        </w:rPr>
        <w:t xml:space="preserve"> plan is subject to change, suspension or cancellation at any time by the NYS Department of Health or Orchard Heights, Inc.  Failure of a visitor or resident to comply with visitation requirements or the directives of the facility staff may result in termination of the visit and suspension of future visits.</w:t>
      </w:r>
    </w:p>
    <w:p w14:paraId="7F97AFFF" w14:textId="69DD544E" w:rsidR="00D7057D" w:rsidRDefault="00D7057D" w:rsidP="008201F9">
      <w:pPr>
        <w:jc w:val="both"/>
        <w:rPr>
          <w:sz w:val="28"/>
          <w:szCs w:val="28"/>
        </w:rPr>
      </w:pPr>
    </w:p>
    <w:p w14:paraId="6AF8318A" w14:textId="7C452BB0" w:rsidR="00020DAE" w:rsidRDefault="00020DAE" w:rsidP="008201F9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Below are the guidelines for visiting the community. These will be revisited periodically, as we continue to gain guidance </w:t>
      </w:r>
      <w:r w:rsidR="003E6540">
        <w:rPr>
          <w:sz w:val="28"/>
          <w:szCs w:val="28"/>
        </w:rPr>
        <w:t>from the New York State Department of Health.</w:t>
      </w:r>
    </w:p>
    <w:p w14:paraId="04AA0836" w14:textId="77777777" w:rsidR="003E6540" w:rsidRPr="00781D8D" w:rsidRDefault="003E6540" w:rsidP="008201F9">
      <w:pPr>
        <w:jc w:val="both"/>
        <w:rPr>
          <w:sz w:val="28"/>
          <w:szCs w:val="28"/>
        </w:rPr>
      </w:pPr>
    </w:p>
    <w:p w14:paraId="22FF7B4B" w14:textId="78940228" w:rsidR="00D7057D" w:rsidRPr="00781D8D" w:rsidRDefault="00D7057D" w:rsidP="008201F9">
      <w:pPr>
        <w:jc w:val="both"/>
        <w:rPr>
          <w:b/>
          <w:bCs/>
          <w:sz w:val="28"/>
          <w:szCs w:val="28"/>
          <w:u w:val="single"/>
        </w:rPr>
      </w:pPr>
      <w:r w:rsidRPr="00781D8D">
        <w:rPr>
          <w:b/>
          <w:bCs/>
          <w:sz w:val="28"/>
          <w:szCs w:val="28"/>
          <w:u w:val="single"/>
        </w:rPr>
        <w:t>Visit Guidelines</w:t>
      </w:r>
    </w:p>
    <w:p w14:paraId="5236AD81" w14:textId="77777777" w:rsidR="00D7057D" w:rsidRPr="00781D8D" w:rsidRDefault="00D7057D" w:rsidP="008201F9">
      <w:pPr>
        <w:jc w:val="both"/>
        <w:rPr>
          <w:sz w:val="28"/>
          <w:szCs w:val="28"/>
        </w:rPr>
      </w:pPr>
    </w:p>
    <w:p w14:paraId="654A9A65" w14:textId="4D392433" w:rsidR="0053779C" w:rsidRDefault="0053779C" w:rsidP="008201F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781D8D">
        <w:rPr>
          <w:sz w:val="28"/>
          <w:szCs w:val="28"/>
        </w:rPr>
        <w:t>No visitors under the age of 18 permitted.</w:t>
      </w:r>
    </w:p>
    <w:p w14:paraId="242E85B5" w14:textId="3309D296" w:rsidR="00E81234" w:rsidRPr="00781D8D" w:rsidRDefault="00E81234" w:rsidP="008201F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E81234">
        <w:rPr>
          <w:sz w:val="28"/>
          <w:szCs w:val="28"/>
        </w:rPr>
        <w:t>We have 10 visits per day</w:t>
      </w:r>
      <w:r>
        <w:rPr>
          <w:sz w:val="28"/>
          <w:szCs w:val="28"/>
        </w:rPr>
        <w:t>.</w:t>
      </w:r>
    </w:p>
    <w:p w14:paraId="1C6D7854" w14:textId="550D9539" w:rsidR="00D7057D" w:rsidRDefault="00D7057D" w:rsidP="008201F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Visits will be limited to </w:t>
      </w:r>
      <w:r w:rsidR="00E81234">
        <w:rPr>
          <w:sz w:val="28"/>
          <w:szCs w:val="28"/>
        </w:rPr>
        <w:t>3</w:t>
      </w:r>
      <w:r w:rsidR="005840AF">
        <w:rPr>
          <w:sz w:val="28"/>
          <w:szCs w:val="28"/>
        </w:rPr>
        <w:t>0</w:t>
      </w:r>
      <w:r w:rsidRPr="00781D8D">
        <w:rPr>
          <w:sz w:val="28"/>
          <w:szCs w:val="28"/>
        </w:rPr>
        <w:t xml:space="preserve"> minutes. This will give us adequate time to disinfect between visitors.  </w:t>
      </w:r>
    </w:p>
    <w:p w14:paraId="0522876C" w14:textId="1AE08EAC" w:rsidR="00E81234" w:rsidRPr="00781D8D" w:rsidRDefault="00E81234" w:rsidP="008201F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One </w:t>
      </w:r>
      <w:r w:rsidRPr="00E81234">
        <w:rPr>
          <w:sz w:val="28"/>
          <w:szCs w:val="28"/>
        </w:rPr>
        <w:t>resident can have 2 visitors</w:t>
      </w:r>
      <w:r>
        <w:rPr>
          <w:sz w:val="28"/>
          <w:szCs w:val="28"/>
        </w:rPr>
        <w:t>.</w:t>
      </w:r>
    </w:p>
    <w:p w14:paraId="2EADF0AE" w14:textId="28BACDE0" w:rsidR="00D7057D" w:rsidRPr="00781D8D" w:rsidRDefault="003A263A" w:rsidP="008201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>W</w:t>
      </w:r>
      <w:r w:rsidR="00D7057D" w:rsidRPr="00781D8D">
        <w:rPr>
          <w:sz w:val="28"/>
          <w:szCs w:val="28"/>
        </w:rPr>
        <w:t xml:space="preserve">e will have appointment times from </w:t>
      </w:r>
      <w:r w:rsidR="0070541C">
        <w:rPr>
          <w:sz w:val="28"/>
          <w:szCs w:val="28"/>
        </w:rPr>
        <w:t>10</w:t>
      </w:r>
      <w:r w:rsidR="00D27161" w:rsidRPr="00781D8D">
        <w:rPr>
          <w:sz w:val="28"/>
          <w:szCs w:val="28"/>
        </w:rPr>
        <w:t>AM</w:t>
      </w:r>
      <w:r w:rsidR="00D7057D" w:rsidRPr="00781D8D">
        <w:rPr>
          <w:sz w:val="28"/>
          <w:szCs w:val="28"/>
        </w:rPr>
        <w:t xml:space="preserve"> </w:t>
      </w:r>
      <w:r w:rsidR="0070541C">
        <w:rPr>
          <w:sz w:val="28"/>
          <w:szCs w:val="28"/>
        </w:rPr>
        <w:t>to</w:t>
      </w:r>
      <w:r w:rsidR="00D7057D" w:rsidRPr="00781D8D">
        <w:rPr>
          <w:sz w:val="28"/>
          <w:szCs w:val="28"/>
        </w:rPr>
        <w:t xml:space="preserve"> </w:t>
      </w:r>
      <w:r w:rsidR="0070541C">
        <w:rPr>
          <w:sz w:val="28"/>
          <w:szCs w:val="28"/>
        </w:rPr>
        <w:t>4</w:t>
      </w:r>
      <w:r w:rsidR="00D7057D" w:rsidRPr="00781D8D">
        <w:rPr>
          <w:sz w:val="28"/>
          <w:szCs w:val="28"/>
        </w:rPr>
        <w:t>PM</w:t>
      </w:r>
      <w:r w:rsidRPr="00781D8D">
        <w:rPr>
          <w:sz w:val="28"/>
          <w:szCs w:val="28"/>
        </w:rPr>
        <w:t xml:space="preserve"> </w:t>
      </w:r>
      <w:r w:rsidR="0070541C">
        <w:rPr>
          <w:sz w:val="28"/>
          <w:szCs w:val="28"/>
        </w:rPr>
        <w:t xml:space="preserve">from (Monday to Sunday) </w:t>
      </w:r>
      <w:r w:rsidRPr="00781D8D">
        <w:rPr>
          <w:sz w:val="28"/>
          <w:szCs w:val="28"/>
        </w:rPr>
        <w:t xml:space="preserve">and </w:t>
      </w:r>
      <w:r w:rsidR="0070541C">
        <w:rPr>
          <w:sz w:val="28"/>
          <w:szCs w:val="28"/>
        </w:rPr>
        <w:t>1 time slot of 6pm from (Monday to Friday).</w:t>
      </w:r>
      <w:r w:rsidR="00D7057D" w:rsidRPr="00781D8D">
        <w:rPr>
          <w:sz w:val="28"/>
          <w:szCs w:val="28"/>
        </w:rPr>
        <w:t xml:space="preserve">  </w:t>
      </w:r>
    </w:p>
    <w:p w14:paraId="61F70598" w14:textId="2EB1EE39" w:rsidR="00D7057D" w:rsidRPr="00781D8D" w:rsidRDefault="00D7057D" w:rsidP="008201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Appointment must be made </w:t>
      </w:r>
      <w:r w:rsidR="00224E6E" w:rsidRPr="00781D8D">
        <w:rPr>
          <w:sz w:val="28"/>
          <w:szCs w:val="28"/>
        </w:rPr>
        <w:t>through</w:t>
      </w:r>
      <w:r w:rsidRPr="00781D8D">
        <w:rPr>
          <w:sz w:val="28"/>
          <w:szCs w:val="28"/>
        </w:rPr>
        <w:t xml:space="preserve"> </w:t>
      </w:r>
      <w:r w:rsidR="00226C82">
        <w:rPr>
          <w:sz w:val="28"/>
          <w:szCs w:val="28"/>
        </w:rPr>
        <w:t>Sign</w:t>
      </w:r>
      <w:r w:rsidR="00710E9B">
        <w:rPr>
          <w:sz w:val="28"/>
          <w:szCs w:val="28"/>
        </w:rPr>
        <w:t xml:space="preserve">-Up </w:t>
      </w:r>
      <w:r w:rsidR="00F01C5F">
        <w:rPr>
          <w:sz w:val="28"/>
          <w:szCs w:val="28"/>
        </w:rPr>
        <w:t xml:space="preserve">Genius </w:t>
      </w:r>
      <w:r w:rsidR="00F01C5F" w:rsidRPr="00781D8D">
        <w:rPr>
          <w:sz w:val="28"/>
          <w:szCs w:val="28"/>
        </w:rPr>
        <w:t>or</w:t>
      </w:r>
      <w:r w:rsidR="00830FC3" w:rsidRPr="00781D8D">
        <w:rPr>
          <w:sz w:val="28"/>
          <w:szCs w:val="28"/>
        </w:rPr>
        <w:t xml:space="preserve"> by calling the front desk</w:t>
      </w:r>
      <w:r w:rsidRPr="00781D8D">
        <w:rPr>
          <w:sz w:val="28"/>
          <w:szCs w:val="28"/>
        </w:rPr>
        <w:t xml:space="preserve"> at </w:t>
      </w:r>
      <w:r w:rsidR="008201F9" w:rsidRPr="00781D8D">
        <w:rPr>
          <w:sz w:val="28"/>
          <w:szCs w:val="28"/>
        </w:rPr>
        <w:t>716</w:t>
      </w:r>
      <w:r w:rsidR="00F91217">
        <w:rPr>
          <w:sz w:val="28"/>
          <w:szCs w:val="28"/>
        </w:rPr>
        <w:t>-</w:t>
      </w:r>
      <w:r w:rsidR="008201F9" w:rsidRPr="00781D8D">
        <w:rPr>
          <w:sz w:val="28"/>
          <w:szCs w:val="28"/>
        </w:rPr>
        <w:t>662-</w:t>
      </w:r>
      <w:r w:rsidR="00830FC3" w:rsidRPr="00781D8D">
        <w:rPr>
          <w:sz w:val="28"/>
          <w:szCs w:val="28"/>
        </w:rPr>
        <w:t>0651.</w:t>
      </w:r>
    </w:p>
    <w:p w14:paraId="5C9E95DF" w14:textId="619AE458" w:rsidR="00D7057D" w:rsidRDefault="00D7057D" w:rsidP="008201F9">
      <w:pPr>
        <w:pStyle w:val="ListParagraph"/>
        <w:numPr>
          <w:ilvl w:val="1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>Please be aware of the weather conditions for the time of your visit, if it is raining, storming or if the visitor(s) does not feel well</w:t>
      </w:r>
      <w:r w:rsidR="00830FC3" w:rsidRPr="00781D8D">
        <w:rPr>
          <w:sz w:val="28"/>
          <w:szCs w:val="28"/>
        </w:rPr>
        <w:t>,</w:t>
      </w:r>
      <w:r w:rsidRPr="00781D8D">
        <w:rPr>
          <w:sz w:val="28"/>
          <w:szCs w:val="28"/>
        </w:rPr>
        <w:t xml:space="preserve"> please call to reschedule your visit.  </w:t>
      </w:r>
    </w:p>
    <w:p w14:paraId="0E36FFAE" w14:textId="523512CB" w:rsidR="00710E9B" w:rsidRDefault="00710E9B" w:rsidP="008201F9">
      <w:pPr>
        <w:pStyle w:val="ListParagraph"/>
        <w:numPr>
          <w:ilvl w:val="1"/>
          <w:numId w:val="1"/>
        </w:numPr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Sign up Genius is the preferred method of appointments</w:t>
      </w:r>
      <w:r w:rsidR="006E6CC5">
        <w:rPr>
          <w:sz w:val="28"/>
          <w:szCs w:val="28"/>
        </w:rPr>
        <w:t>.</w:t>
      </w:r>
    </w:p>
    <w:p w14:paraId="591EE9BC" w14:textId="19992BB1" w:rsidR="006E6CC5" w:rsidRPr="00FA6D7D" w:rsidRDefault="0008542C" w:rsidP="006E6CC5">
      <w:pPr>
        <w:pStyle w:val="ListParagraph"/>
        <w:numPr>
          <w:ilvl w:val="0"/>
          <w:numId w:val="3"/>
        </w:numPr>
        <w:spacing w:line="276" w:lineRule="auto"/>
        <w:jc w:val="both"/>
        <w:rPr>
          <w:sz w:val="28"/>
          <w:szCs w:val="28"/>
        </w:rPr>
      </w:pPr>
      <w:hyperlink r:id="rId11" w:history="1">
        <w:r w:rsidR="006E6CC5" w:rsidRPr="00FA6D7D">
          <w:rPr>
            <w:rStyle w:val="Hyperlink"/>
            <w:sz w:val="28"/>
            <w:szCs w:val="28"/>
          </w:rPr>
          <w:t>https://www.signupgenius.com</w:t>
        </w:r>
      </w:hyperlink>
      <w:bookmarkStart w:id="0" w:name="_GoBack"/>
      <w:bookmarkEnd w:id="0"/>
    </w:p>
    <w:p w14:paraId="53C35026" w14:textId="1D34D659" w:rsidR="006E6CC5" w:rsidRPr="00781D8D" w:rsidRDefault="00E33618" w:rsidP="006E6CC5">
      <w:pPr>
        <w:pStyle w:val="ListParagraph"/>
        <w:numPr>
          <w:ilvl w:val="0"/>
          <w:numId w:val="3"/>
        </w:numPr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Search by creator </w:t>
      </w:r>
      <w:hyperlink r:id="rId12" w:history="1">
        <w:r w:rsidR="00A570EE" w:rsidRPr="00E6583D">
          <w:rPr>
            <w:rStyle w:val="Hyperlink"/>
            <w:sz w:val="28"/>
            <w:szCs w:val="28"/>
          </w:rPr>
          <w:t>NBrunn@orchardheights.com</w:t>
        </w:r>
      </w:hyperlink>
      <w:r w:rsidR="00A570EE">
        <w:rPr>
          <w:sz w:val="28"/>
          <w:szCs w:val="28"/>
        </w:rPr>
        <w:tab/>
      </w:r>
    </w:p>
    <w:p w14:paraId="4AE87D4E" w14:textId="5480DF55" w:rsidR="00D7057D" w:rsidRPr="00781D8D" w:rsidRDefault="00D7057D" w:rsidP="008201F9">
      <w:pPr>
        <w:pStyle w:val="ListParagraph"/>
        <w:numPr>
          <w:ilvl w:val="1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Same day appointments can be made </w:t>
      </w:r>
      <w:r w:rsidR="00830FC3" w:rsidRPr="00781D8D">
        <w:rPr>
          <w:sz w:val="28"/>
          <w:szCs w:val="28"/>
        </w:rPr>
        <w:t>if</w:t>
      </w:r>
      <w:r w:rsidRPr="00781D8D">
        <w:rPr>
          <w:sz w:val="28"/>
          <w:szCs w:val="28"/>
        </w:rPr>
        <w:t xml:space="preserve"> </w:t>
      </w:r>
      <w:r w:rsidR="00830FC3" w:rsidRPr="00781D8D">
        <w:rPr>
          <w:sz w:val="28"/>
          <w:szCs w:val="28"/>
        </w:rPr>
        <w:t>times are</w:t>
      </w:r>
      <w:r w:rsidRPr="00781D8D">
        <w:rPr>
          <w:sz w:val="28"/>
          <w:szCs w:val="28"/>
        </w:rPr>
        <w:t xml:space="preserve"> available</w:t>
      </w:r>
      <w:r w:rsidR="00564C90">
        <w:rPr>
          <w:sz w:val="28"/>
          <w:szCs w:val="28"/>
        </w:rPr>
        <w:t>.</w:t>
      </w:r>
    </w:p>
    <w:p w14:paraId="77B2F861" w14:textId="6F049A2A" w:rsidR="00D27161" w:rsidRPr="00781D8D" w:rsidRDefault="00781D8D" w:rsidP="008201F9">
      <w:pPr>
        <w:pStyle w:val="ListParagraph"/>
        <w:numPr>
          <w:ilvl w:val="1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lastRenderedPageBreak/>
        <w:t>Appointments must</w:t>
      </w:r>
      <w:r w:rsidR="00D27161" w:rsidRPr="00781D8D">
        <w:rPr>
          <w:sz w:val="28"/>
          <w:szCs w:val="28"/>
        </w:rPr>
        <w:t xml:space="preserve"> be made between 9AM and 4PM</w:t>
      </w:r>
      <w:r w:rsidR="00564C90">
        <w:rPr>
          <w:sz w:val="28"/>
          <w:szCs w:val="28"/>
        </w:rPr>
        <w:t>.</w:t>
      </w:r>
    </w:p>
    <w:p w14:paraId="541BE563" w14:textId="630BB69A" w:rsidR="00D7057D" w:rsidRPr="00781D8D" w:rsidRDefault="00D7057D" w:rsidP="008201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>At this time, only one visitor</w:t>
      </w:r>
      <w:r w:rsidR="00830FC3" w:rsidRPr="00781D8D">
        <w:rPr>
          <w:sz w:val="28"/>
          <w:szCs w:val="28"/>
        </w:rPr>
        <w:t xml:space="preserve"> per resident</w:t>
      </w:r>
      <w:r w:rsidRPr="00781D8D">
        <w:rPr>
          <w:sz w:val="28"/>
          <w:szCs w:val="28"/>
        </w:rPr>
        <w:t xml:space="preserve"> will be permitted</w:t>
      </w:r>
      <w:r w:rsidR="004C1841">
        <w:rPr>
          <w:sz w:val="28"/>
          <w:szCs w:val="28"/>
        </w:rPr>
        <w:t>.</w:t>
      </w:r>
    </w:p>
    <w:p w14:paraId="4D3BEED1" w14:textId="094CE8F1" w:rsidR="00D7057D" w:rsidRPr="00781D8D" w:rsidRDefault="00D7057D" w:rsidP="008201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Each visitor will be required to complete a </w:t>
      </w:r>
      <w:r w:rsidR="005840AF">
        <w:rPr>
          <w:sz w:val="28"/>
          <w:szCs w:val="28"/>
        </w:rPr>
        <w:t>health and exposure screening</w:t>
      </w:r>
      <w:r w:rsidRPr="00781D8D">
        <w:rPr>
          <w:sz w:val="28"/>
          <w:szCs w:val="28"/>
        </w:rPr>
        <w:t xml:space="preserve"> upon arrival and have his/her temperature taken by </w:t>
      </w:r>
      <w:r w:rsidR="00BB426C" w:rsidRPr="00781D8D">
        <w:rPr>
          <w:sz w:val="28"/>
          <w:szCs w:val="28"/>
        </w:rPr>
        <w:t>facility staff</w:t>
      </w:r>
      <w:r w:rsidRPr="00781D8D">
        <w:rPr>
          <w:sz w:val="28"/>
          <w:szCs w:val="28"/>
        </w:rPr>
        <w:t xml:space="preserve">.  </w:t>
      </w:r>
      <w:r w:rsidR="00BB426C" w:rsidRPr="00781D8D">
        <w:rPr>
          <w:sz w:val="28"/>
          <w:szCs w:val="28"/>
        </w:rPr>
        <w:t>(Please find attached a sample screen</w:t>
      </w:r>
      <w:r w:rsidR="005840AF">
        <w:rPr>
          <w:sz w:val="28"/>
          <w:szCs w:val="28"/>
        </w:rPr>
        <w:t>ing</w:t>
      </w:r>
      <w:r w:rsidR="00BB426C" w:rsidRPr="00781D8D">
        <w:rPr>
          <w:sz w:val="28"/>
          <w:szCs w:val="28"/>
        </w:rPr>
        <w:t xml:space="preserve"> form you can expect to fill out upon arrival)</w:t>
      </w:r>
    </w:p>
    <w:p w14:paraId="0F459854" w14:textId="2FC66A91" w:rsidR="00D7057D" w:rsidRPr="00781D8D" w:rsidRDefault="00BB426C" w:rsidP="008201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 </w:t>
      </w:r>
      <w:r w:rsidR="005840AF">
        <w:rPr>
          <w:sz w:val="28"/>
          <w:szCs w:val="28"/>
        </w:rPr>
        <w:t>F</w:t>
      </w:r>
      <w:r w:rsidRPr="00781D8D">
        <w:rPr>
          <w:sz w:val="28"/>
          <w:szCs w:val="28"/>
        </w:rPr>
        <w:t>acial coverings mus</w:t>
      </w:r>
      <w:r w:rsidR="00623B0A">
        <w:rPr>
          <w:sz w:val="28"/>
          <w:szCs w:val="28"/>
        </w:rPr>
        <w:t>t</w:t>
      </w:r>
      <w:r w:rsidRPr="00781D8D">
        <w:rPr>
          <w:sz w:val="28"/>
          <w:szCs w:val="28"/>
        </w:rPr>
        <w:t xml:space="preserve"> be worn by visitors and resident</w:t>
      </w:r>
      <w:r w:rsidR="00AF4139">
        <w:rPr>
          <w:sz w:val="28"/>
          <w:szCs w:val="28"/>
        </w:rPr>
        <w:t>s</w:t>
      </w:r>
      <w:r w:rsidR="005840AF">
        <w:rPr>
          <w:sz w:val="28"/>
          <w:szCs w:val="28"/>
        </w:rPr>
        <w:t xml:space="preserve"> in a manner approved by the facility throughout the entire visit</w:t>
      </w:r>
      <w:r w:rsidR="00D7057D" w:rsidRPr="00781D8D">
        <w:rPr>
          <w:sz w:val="28"/>
          <w:szCs w:val="28"/>
        </w:rPr>
        <w:t xml:space="preserve">.     </w:t>
      </w:r>
    </w:p>
    <w:p w14:paraId="7BF17E2B" w14:textId="6D9502FF" w:rsidR="00D7057D" w:rsidRPr="00781D8D" w:rsidRDefault="00D7057D" w:rsidP="008201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>During the entire length of the visit the resident will have to be at minimum 6 feet away from the visitors (there cannot be any physical contact).</w:t>
      </w:r>
    </w:p>
    <w:p w14:paraId="08A0D1D3" w14:textId="1F90843C" w:rsidR="00D7057D" w:rsidRPr="00781D8D" w:rsidRDefault="00D7057D" w:rsidP="008201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>Resident mu</w:t>
      </w:r>
      <w:r w:rsidR="00C6194E" w:rsidRPr="00781D8D">
        <w:rPr>
          <w:sz w:val="28"/>
          <w:szCs w:val="28"/>
        </w:rPr>
        <w:t>st</w:t>
      </w:r>
      <w:r w:rsidRPr="00781D8D">
        <w:rPr>
          <w:sz w:val="28"/>
          <w:szCs w:val="28"/>
        </w:rPr>
        <w:t xml:space="preserve"> be outside of their first 14 day</w:t>
      </w:r>
      <w:r w:rsidR="00C6194E" w:rsidRPr="00781D8D">
        <w:rPr>
          <w:sz w:val="28"/>
          <w:szCs w:val="28"/>
        </w:rPr>
        <w:t>s of living</w:t>
      </w:r>
      <w:r w:rsidRPr="00781D8D">
        <w:rPr>
          <w:sz w:val="28"/>
          <w:szCs w:val="28"/>
        </w:rPr>
        <w:t xml:space="preserve"> at </w:t>
      </w:r>
      <w:r w:rsidR="008201F9" w:rsidRPr="00781D8D">
        <w:rPr>
          <w:sz w:val="28"/>
          <w:szCs w:val="28"/>
        </w:rPr>
        <w:t xml:space="preserve">Orchard Heights. </w:t>
      </w:r>
    </w:p>
    <w:p w14:paraId="062DA547" w14:textId="77EDEE8A" w:rsidR="00BB426C" w:rsidRPr="00781D8D" w:rsidRDefault="00BB426C" w:rsidP="008201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>No</w:t>
      </w:r>
      <w:r w:rsidR="005840AF">
        <w:rPr>
          <w:sz w:val="28"/>
          <w:szCs w:val="28"/>
        </w:rPr>
        <w:t xml:space="preserve"> pets/animals</w:t>
      </w:r>
      <w:r w:rsidRPr="00781D8D">
        <w:rPr>
          <w:sz w:val="28"/>
          <w:szCs w:val="28"/>
        </w:rPr>
        <w:t xml:space="preserve"> are permitted at this time.</w:t>
      </w:r>
    </w:p>
    <w:p w14:paraId="4AF7E0D8" w14:textId="411E64C9" w:rsidR="00BB426C" w:rsidRPr="00781D8D" w:rsidRDefault="00BB426C" w:rsidP="008201F9">
      <w:pPr>
        <w:pStyle w:val="ListParagraph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>Tangible items may not be exchanged during visitation.</w:t>
      </w:r>
      <w:r w:rsidR="005840AF">
        <w:rPr>
          <w:sz w:val="28"/>
          <w:szCs w:val="28"/>
        </w:rPr>
        <w:t xml:space="preserve"> (We will still permit you to send tangible items to your loved ones as we have been, by delivering to the facility).</w:t>
      </w:r>
    </w:p>
    <w:p w14:paraId="7A82258A" w14:textId="410D7471" w:rsidR="00D7057D" w:rsidRPr="00781D8D" w:rsidRDefault="00D7057D" w:rsidP="008201F9">
      <w:pPr>
        <w:jc w:val="both"/>
        <w:rPr>
          <w:b/>
          <w:bCs/>
          <w:sz w:val="28"/>
          <w:szCs w:val="28"/>
          <w:u w:val="single"/>
        </w:rPr>
      </w:pPr>
      <w:r w:rsidRPr="00781D8D">
        <w:rPr>
          <w:b/>
          <w:bCs/>
          <w:sz w:val="28"/>
          <w:szCs w:val="28"/>
          <w:u w:val="single"/>
        </w:rPr>
        <w:t>Steps upon arrival</w:t>
      </w:r>
    </w:p>
    <w:p w14:paraId="3C38F85B" w14:textId="77777777" w:rsidR="00D7057D" w:rsidRPr="00781D8D" w:rsidRDefault="00D7057D" w:rsidP="008201F9">
      <w:pPr>
        <w:jc w:val="both"/>
        <w:rPr>
          <w:b/>
          <w:bCs/>
          <w:sz w:val="28"/>
          <w:szCs w:val="28"/>
          <w:u w:val="single"/>
        </w:rPr>
      </w:pPr>
    </w:p>
    <w:p w14:paraId="6DE70AF4" w14:textId="682E5F3B" w:rsidR="00D7057D" w:rsidRPr="00781D8D" w:rsidRDefault="00D7057D" w:rsidP="008201F9">
      <w:pPr>
        <w:pStyle w:val="ListParagraph"/>
        <w:numPr>
          <w:ilvl w:val="0"/>
          <w:numId w:val="2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When you arrive </w:t>
      </w:r>
      <w:r w:rsidR="008201F9" w:rsidRPr="00781D8D">
        <w:rPr>
          <w:sz w:val="28"/>
          <w:szCs w:val="28"/>
        </w:rPr>
        <w:t>at Orchard</w:t>
      </w:r>
      <w:r w:rsidRPr="00781D8D">
        <w:rPr>
          <w:sz w:val="28"/>
          <w:szCs w:val="28"/>
        </w:rPr>
        <w:t xml:space="preserve"> Heights please proceed to our main lobby </w:t>
      </w:r>
      <w:r w:rsidR="008201F9" w:rsidRPr="00781D8D">
        <w:rPr>
          <w:sz w:val="28"/>
          <w:szCs w:val="28"/>
        </w:rPr>
        <w:t xml:space="preserve">with </w:t>
      </w:r>
      <w:r w:rsidRPr="00781D8D">
        <w:rPr>
          <w:sz w:val="28"/>
          <w:szCs w:val="28"/>
        </w:rPr>
        <w:t xml:space="preserve">your mask on to be screened.   </w:t>
      </w:r>
    </w:p>
    <w:p w14:paraId="539C1B2A" w14:textId="78F1D89F" w:rsidR="00D7057D" w:rsidRPr="00781D8D" w:rsidRDefault="00D7057D" w:rsidP="008201F9">
      <w:pPr>
        <w:pStyle w:val="ListParagraph"/>
        <w:numPr>
          <w:ilvl w:val="0"/>
          <w:numId w:val="2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Screening will include a questionnaire, non-touch forehead temperature check, and hand sanitation. </w:t>
      </w:r>
    </w:p>
    <w:p w14:paraId="26CB0316" w14:textId="015F7CA5" w:rsidR="00D7057D" w:rsidRPr="00781D8D" w:rsidRDefault="00D7057D" w:rsidP="008201F9">
      <w:pPr>
        <w:pStyle w:val="ListParagraph"/>
        <w:numPr>
          <w:ilvl w:val="0"/>
          <w:numId w:val="2"/>
        </w:numPr>
        <w:spacing w:line="276" w:lineRule="auto"/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Once screening is completed, </w:t>
      </w:r>
      <w:r w:rsidR="00BF6BE4" w:rsidRPr="00781D8D">
        <w:rPr>
          <w:sz w:val="28"/>
          <w:szCs w:val="28"/>
        </w:rPr>
        <w:t>our</w:t>
      </w:r>
      <w:r w:rsidR="00BB426C" w:rsidRPr="00781D8D">
        <w:rPr>
          <w:sz w:val="28"/>
          <w:szCs w:val="28"/>
        </w:rPr>
        <w:t xml:space="preserve"> receptionist</w:t>
      </w:r>
      <w:r w:rsidRPr="00781D8D">
        <w:rPr>
          <w:sz w:val="28"/>
          <w:szCs w:val="28"/>
        </w:rPr>
        <w:t xml:space="preserve"> will </w:t>
      </w:r>
      <w:r w:rsidR="00346BA0" w:rsidRPr="00781D8D">
        <w:rPr>
          <w:sz w:val="28"/>
          <w:szCs w:val="28"/>
        </w:rPr>
        <w:t xml:space="preserve">grant you access </w:t>
      </w:r>
      <w:r w:rsidR="00750A46" w:rsidRPr="00781D8D">
        <w:rPr>
          <w:sz w:val="28"/>
          <w:szCs w:val="28"/>
        </w:rPr>
        <w:t>to the visiting area.</w:t>
      </w:r>
      <w:r w:rsidR="008201F9" w:rsidRPr="00781D8D">
        <w:rPr>
          <w:sz w:val="28"/>
          <w:szCs w:val="28"/>
        </w:rPr>
        <w:t xml:space="preserve"> </w:t>
      </w:r>
      <w:r w:rsidRPr="00781D8D">
        <w:rPr>
          <w:sz w:val="28"/>
          <w:szCs w:val="28"/>
        </w:rPr>
        <w:t xml:space="preserve"> </w:t>
      </w:r>
    </w:p>
    <w:p w14:paraId="55421AE3" w14:textId="312EF953" w:rsidR="00D7057D" w:rsidRPr="00781D8D" w:rsidRDefault="00D7057D" w:rsidP="008201F9">
      <w:pPr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At the conclusion of the </w:t>
      </w:r>
      <w:r w:rsidR="0070541C">
        <w:rPr>
          <w:b/>
          <w:bCs/>
          <w:i/>
          <w:iCs/>
          <w:sz w:val="28"/>
          <w:szCs w:val="28"/>
        </w:rPr>
        <w:t>3</w:t>
      </w:r>
      <w:r w:rsidR="005840AF">
        <w:rPr>
          <w:b/>
          <w:bCs/>
          <w:i/>
          <w:iCs/>
          <w:sz w:val="28"/>
          <w:szCs w:val="28"/>
        </w:rPr>
        <w:t>0</w:t>
      </w:r>
      <w:r w:rsidRPr="00781D8D">
        <w:rPr>
          <w:b/>
          <w:bCs/>
          <w:i/>
          <w:iCs/>
          <w:sz w:val="28"/>
          <w:szCs w:val="28"/>
        </w:rPr>
        <w:t xml:space="preserve">-minute </w:t>
      </w:r>
      <w:r w:rsidR="00781D8D" w:rsidRPr="00781D8D">
        <w:rPr>
          <w:b/>
          <w:bCs/>
          <w:i/>
          <w:iCs/>
          <w:sz w:val="28"/>
          <w:szCs w:val="28"/>
        </w:rPr>
        <w:t>visit</w:t>
      </w:r>
      <w:r w:rsidR="00781D8D" w:rsidRPr="00781D8D">
        <w:rPr>
          <w:sz w:val="28"/>
          <w:szCs w:val="28"/>
        </w:rPr>
        <w:t xml:space="preserve"> facility</w:t>
      </w:r>
      <w:r w:rsidR="00BB426C" w:rsidRPr="00781D8D">
        <w:rPr>
          <w:sz w:val="28"/>
          <w:szCs w:val="28"/>
        </w:rPr>
        <w:t xml:space="preserve"> </w:t>
      </w:r>
      <w:r w:rsidRPr="00781D8D">
        <w:rPr>
          <w:sz w:val="28"/>
          <w:szCs w:val="28"/>
        </w:rPr>
        <w:t>staff will escort the resident back into the</w:t>
      </w:r>
      <w:r w:rsidR="00AA3639" w:rsidRPr="00781D8D">
        <w:rPr>
          <w:sz w:val="28"/>
          <w:szCs w:val="28"/>
        </w:rPr>
        <w:t xml:space="preserve"> </w:t>
      </w:r>
      <w:r w:rsidRPr="00781D8D">
        <w:rPr>
          <w:sz w:val="28"/>
          <w:szCs w:val="28"/>
        </w:rPr>
        <w:t>building.</w:t>
      </w:r>
    </w:p>
    <w:p w14:paraId="23A0EC7A" w14:textId="77777777" w:rsidR="005840AF" w:rsidRDefault="005840AF" w:rsidP="008201F9">
      <w:pPr>
        <w:jc w:val="both"/>
        <w:rPr>
          <w:sz w:val="28"/>
          <w:szCs w:val="28"/>
        </w:rPr>
      </w:pPr>
    </w:p>
    <w:p w14:paraId="6D43D493" w14:textId="576AEC96" w:rsidR="00C52200" w:rsidRDefault="00D7057D" w:rsidP="008201F9">
      <w:pPr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Unfortunately, </w:t>
      </w:r>
      <w:r w:rsidR="00BF6BE4" w:rsidRPr="00781D8D">
        <w:rPr>
          <w:sz w:val="28"/>
          <w:szCs w:val="28"/>
        </w:rPr>
        <w:t>w</w:t>
      </w:r>
      <w:r w:rsidRPr="00781D8D">
        <w:rPr>
          <w:sz w:val="28"/>
          <w:szCs w:val="28"/>
        </w:rPr>
        <w:t xml:space="preserve">e cannot allow visitors </w:t>
      </w:r>
      <w:r w:rsidR="00BB426C" w:rsidRPr="00781D8D">
        <w:rPr>
          <w:sz w:val="28"/>
          <w:szCs w:val="28"/>
        </w:rPr>
        <w:t>into restrooms within the facility</w:t>
      </w:r>
      <w:r w:rsidR="00BF6BE4" w:rsidRPr="00781D8D">
        <w:rPr>
          <w:sz w:val="28"/>
          <w:szCs w:val="28"/>
        </w:rPr>
        <w:t>. The</w:t>
      </w:r>
      <w:r w:rsidRPr="00781D8D">
        <w:rPr>
          <w:sz w:val="28"/>
          <w:szCs w:val="28"/>
        </w:rPr>
        <w:t xml:space="preserve"> goal is to allow residents to visit loved ones, but the safety of each resident</w:t>
      </w:r>
      <w:r w:rsidR="00BB426C" w:rsidRPr="00781D8D">
        <w:rPr>
          <w:sz w:val="28"/>
          <w:szCs w:val="28"/>
        </w:rPr>
        <w:t xml:space="preserve"> remains our</w:t>
      </w:r>
      <w:r w:rsidRPr="00781D8D">
        <w:rPr>
          <w:sz w:val="28"/>
          <w:szCs w:val="28"/>
        </w:rPr>
        <w:t xml:space="preserve"> primary concern.  In </w:t>
      </w:r>
      <w:r w:rsidR="005840AF">
        <w:rPr>
          <w:sz w:val="28"/>
          <w:szCs w:val="28"/>
        </w:rPr>
        <w:t>some</w:t>
      </w:r>
      <w:r w:rsidRPr="00781D8D">
        <w:rPr>
          <w:sz w:val="28"/>
          <w:szCs w:val="28"/>
        </w:rPr>
        <w:t xml:space="preserve"> cases, it may still be the best choice to continue with virtual visits as it may be confusing for residents as to why you must stay so far apart </w:t>
      </w:r>
      <w:r w:rsidRPr="00781D8D">
        <w:rPr>
          <w:b/>
          <w:bCs/>
          <w:i/>
          <w:iCs/>
          <w:sz w:val="28"/>
          <w:szCs w:val="28"/>
        </w:rPr>
        <w:t>and</w:t>
      </w:r>
      <w:r w:rsidRPr="00781D8D">
        <w:rPr>
          <w:sz w:val="28"/>
          <w:szCs w:val="28"/>
        </w:rPr>
        <w:t xml:space="preserve"> wear masks.</w:t>
      </w:r>
      <w:r w:rsidR="005840AF">
        <w:rPr>
          <w:sz w:val="28"/>
          <w:szCs w:val="28"/>
        </w:rPr>
        <w:t xml:space="preserve"> </w:t>
      </w:r>
      <w:r w:rsidR="005840AF">
        <w:rPr>
          <w:sz w:val="28"/>
          <w:szCs w:val="28"/>
        </w:rPr>
        <w:lastRenderedPageBreak/>
        <w:t xml:space="preserve">Please reach out to our Administrator </w:t>
      </w:r>
      <w:r w:rsidR="00F04CC9">
        <w:rPr>
          <w:sz w:val="28"/>
          <w:szCs w:val="28"/>
        </w:rPr>
        <w:t>or</w:t>
      </w:r>
      <w:r w:rsidR="005840AF">
        <w:rPr>
          <w:sz w:val="28"/>
          <w:szCs w:val="28"/>
        </w:rPr>
        <w:t xml:space="preserve"> Nursing staff if you’d like to discuss the best option for your loved on in this regard.</w:t>
      </w:r>
    </w:p>
    <w:p w14:paraId="402431BB" w14:textId="77777777" w:rsidR="00F91217" w:rsidRDefault="00F91217" w:rsidP="008201F9">
      <w:pPr>
        <w:jc w:val="both"/>
        <w:rPr>
          <w:sz w:val="28"/>
          <w:szCs w:val="28"/>
        </w:rPr>
      </w:pPr>
    </w:p>
    <w:p w14:paraId="0645986E" w14:textId="60E1591A" w:rsidR="00C52200" w:rsidRPr="00781D8D" w:rsidRDefault="00C52200" w:rsidP="008201F9">
      <w:pPr>
        <w:jc w:val="both"/>
        <w:rPr>
          <w:sz w:val="28"/>
          <w:szCs w:val="28"/>
        </w:rPr>
      </w:pPr>
      <w:r w:rsidRPr="00781D8D">
        <w:rPr>
          <w:sz w:val="28"/>
          <w:szCs w:val="28"/>
        </w:rPr>
        <w:t xml:space="preserve">To schedule a virtual visit with your loved one please contact our Recreation Director </w:t>
      </w:r>
      <w:r w:rsidR="008201F9" w:rsidRPr="00781D8D">
        <w:rPr>
          <w:sz w:val="28"/>
          <w:szCs w:val="28"/>
        </w:rPr>
        <w:t xml:space="preserve">Lee Watson </w:t>
      </w:r>
      <w:r w:rsidRPr="00781D8D">
        <w:rPr>
          <w:sz w:val="28"/>
          <w:szCs w:val="28"/>
        </w:rPr>
        <w:t xml:space="preserve"> at </w:t>
      </w:r>
      <w:hyperlink r:id="rId13" w:history="1">
        <w:r w:rsidR="008201F9" w:rsidRPr="00781D8D">
          <w:rPr>
            <w:rStyle w:val="Hyperlink"/>
            <w:sz w:val="28"/>
            <w:szCs w:val="28"/>
          </w:rPr>
          <w:t>lwatson@orchardheights.com</w:t>
        </w:r>
      </w:hyperlink>
      <w:r w:rsidRPr="00781D8D">
        <w:rPr>
          <w:sz w:val="28"/>
          <w:szCs w:val="28"/>
        </w:rPr>
        <w:t xml:space="preserve"> or call </w:t>
      </w:r>
      <w:r w:rsidR="008201F9" w:rsidRPr="00781D8D">
        <w:rPr>
          <w:sz w:val="28"/>
          <w:szCs w:val="28"/>
        </w:rPr>
        <w:t>7</w:t>
      </w:r>
      <w:r w:rsidR="00F91217">
        <w:rPr>
          <w:sz w:val="28"/>
          <w:szCs w:val="28"/>
        </w:rPr>
        <w:t>16-</w:t>
      </w:r>
      <w:r w:rsidR="008201F9" w:rsidRPr="00781D8D">
        <w:rPr>
          <w:sz w:val="28"/>
          <w:szCs w:val="28"/>
        </w:rPr>
        <w:t xml:space="preserve"> 662-0651</w:t>
      </w:r>
    </w:p>
    <w:p w14:paraId="636AD4CB" w14:textId="77777777" w:rsidR="00D7057D" w:rsidRPr="00781D8D" w:rsidRDefault="00D7057D" w:rsidP="008201F9">
      <w:pPr>
        <w:jc w:val="both"/>
        <w:rPr>
          <w:sz w:val="28"/>
          <w:szCs w:val="28"/>
        </w:rPr>
      </w:pPr>
    </w:p>
    <w:p w14:paraId="171130A5" w14:textId="1FDEF270" w:rsidR="00D7057D" w:rsidRPr="00781D8D" w:rsidRDefault="00D7057D" w:rsidP="008201F9">
      <w:pPr>
        <w:jc w:val="both"/>
        <w:rPr>
          <w:sz w:val="28"/>
          <w:szCs w:val="28"/>
        </w:rPr>
      </w:pPr>
      <w:r w:rsidRPr="00781D8D">
        <w:rPr>
          <w:sz w:val="28"/>
          <w:szCs w:val="28"/>
        </w:rPr>
        <w:t>If you have any questions prior to your visit, please feel free to reach ou</w:t>
      </w:r>
      <w:r w:rsidR="00BB426C" w:rsidRPr="00781D8D">
        <w:rPr>
          <w:sz w:val="28"/>
          <w:szCs w:val="28"/>
        </w:rPr>
        <w:t xml:space="preserve">t </w:t>
      </w:r>
      <w:r w:rsidRPr="00781D8D">
        <w:rPr>
          <w:sz w:val="28"/>
          <w:szCs w:val="28"/>
        </w:rPr>
        <w:t xml:space="preserve">for clarification.  Thank you for your patience during this </w:t>
      </w:r>
      <w:r w:rsidR="00BB426C" w:rsidRPr="00781D8D">
        <w:rPr>
          <w:sz w:val="28"/>
          <w:szCs w:val="28"/>
        </w:rPr>
        <w:t>time</w:t>
      </w:r>
      <w:r w:rsidRPr="00781D8D">
        <w:rPr>
          <w:sz w:val="28"/>
          <w:szCs w:val="28"/>
        </w:rPr>
        <w:t xml:space="preserve">.  I’m looking forward to the day we will be able to eliminate restrictions.  </w:t>
      </w:r>
    </w:p>
    <w:p w14:paraId="227145E7" w14:textId="6E9374C0" w:rsidR="00D7057D" w:rsidRPr="00781D8D" w:rsidRDefault="00D7057D" w:rsidP="00D7057D">
      <w:pPr>
        <w:rPr>
          <w:sz w:val="28"/>
          <w:szCs w:val="28"/>
        </w:rPr>
      </w:pPr>
    </w:p>
    <w:p w14:paraId="2137B120" w14:textId="6726A258" w:rsidR="00D7057D" w:rsidRPr="00781D8D" w:rsidRDefault="00D7057D" w:rsidP="00D7057D">
      <w:pPr>
        <w:rPr>
          <w:sz w:val="28"/>
          <w:szCs w:val="28"/>
        </w:rPr>
      </w:pPr>
      <w:r w:rsidRPr="00781D8D">
        <w:rPr>
          <w:sz w:val="28"/>
          <w:szCs w:val="28"/>
        </w:rPr>
        <w:t>Sincerely,</w:t>
      </w:r>
    </w:p>
    <w:p w14:paraId="502EEE72" w14:textId="337E7B82" w:rsidR="00D7057D" w:rsidRPr="00781D8D" w:rsidRDefault="00D7057D" w:rsidP="00D7057D">
      <w:pPr>
        <w:rPr>
          <w:sz w:val="28"/>
          <w:szCs w:val="28"/>
        </w:rPr>
      </w:pPr>
    </w:p>
    <w:p w14:paraId="1654F9E1" w14:textId="5502E36F" w:rsidR="00D7057D" w:rsidRPr="00781D8D" w:rsidRDefault="00D7057D" w:rsidP="00D7057D">
      <w:pPr>
        <w:rPr>
          <w:sz w:val="28"/>
          <w:szCs w:val="28"/>
        </w:rPr>
      </w:pPr>
    </w:p>
    <w:p w14:paraId="6ADC0A17" w14:textId="756CFA8F" w:rsidR="00D7057D" w:rsidRPr="00781D8D" w:rsidRDefault="008201F9" w:rsidP="00D7057D">
      <w:pPr>
        <w:rPr>
          <w:sz w:val="28"/>
          <w:szCs w:val="28"/>
        </w:rPr>
      </w:pPr>
      <w:r w:rsidRPr="00781D8D">
        <w:rPr>
          <w:sz w:val="28"/>
          <w:szCs w:val="28"/>
        </w:rPr>
        <w:t>Colleen Roy</w:t>
      </w:r>
    </w:p>
    <w:p w14:paraId="29D7FD78" w14:textId="4B20CB52" w:rsidR="00174CFF" w:rsidRPr="00781D8D" w:rsidRDefault="00D7057D" w:rsidP="004630E9">
      <w:pPr>
        <w:rPr>
          <w:sz w:val="28"/>
          <w:szCs w:val="28"/>
        </w:rPr>
      </w:pPr>
      <w:r w:rsidRPr="00781D8D">
        <w:rPr>
          <w:sz w:val="28"/>
          <w:szCs w:val="28"/>
        </w:rPr>
        <w:t xml:space="preserve">Administrator </w:t>
      </w:r>
    </w:p>
    <w:sectPr w:rsidR="00174CFF" w:rsidRPr="00781D8D" w:rsidSect="00CD39FA">
      <w:headerReference w:type="default" r:id="rId14"/>
      <w:pgSz w:w="12240" w:h="15840"/>
      <w:pgMar w:top="2160" w:right="1080" w:bottom="21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D217F" w14:textId="77777777" w:rsidR="0008542C" w:rsidRDefault="0008542C" w:rsidP="00174CFF">
      <w:r>
        <w:separator/>
      </w:r>
    </w:p>
  </w:endnote>
  <w:endnote w:type="continuationSeparator" w:id="0">
    <w:p w14:paraId="4F497106" w14:textId="77777777" w:rsidR="0008542C" w:rsidRDefault="0008542C" w:rsidP="00174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3D5D0B" w14:textId="77777777" w:rsidR="0008542C" w:rsidRDefault="0008542C" w:rsidP="00174CFF">
      <w:r>
        <w:separator/>
      </w:r>
    </w:p>
  </w:footnote>
  <w:footnote w:type="continuationSeparator" w:id="0">
    <w:p w14:paraId="0EC8EF6D" w14:textId="77777777" w:rsidR="0008542C" w:rsidRDefault="0008542C" w:rsidP="00174C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77EA95" w14:textId="42819E52" w:rsidR="00174CFF" w:rsidRDefault="00174CFF">
    <w:pPr>
      <w:pStyle w:val="Header"/>
    </w:pPr>
  </w:p>
  <w:p w14:paraId="4B6F19F0" w14:textId="77777777" w:rsidR="00174CFF" w:rsidRDefault="00174CF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FD17E1"/>
    <w:multiLevelType w:val="hybridMultilevel"/>
    <w:tmpl w:val="7E04E6C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577325D5"/>
    <w:multiLevelType w:val="hybridMultilevel"/>
    <w:tmpl w:val="800A8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757D2"/>
    <w:multiLevelType w:val="hybridMultilevel"/>
    <w:tmpl w:val="A5F08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zA1NzAyMjYwMzFV0lEKTi0uzszPAykwrgUAuBZ7OywAAAA="/>
  </w:docVars>
  <w:rsids>
    <w:rsidRoot w:val="00174CFF"/>
    <w:rsid w:val="00010022"/>
    <w:rsid w:val="00020DAE"/>
    <w:rsid w:val="0003173D"/>
    <w:rsid w:val="0003620B"/>
    <w:rsid w:val="000456DF"/>
    <w:rsid w:val="00052BE4"/>
    <w:rsid w:val="000758AD"/>
    <w:rsid w:val="0008542C"/>
    <w:rsid w:val="000E0573"/>
    <w:rsid w:val="00135B55"/>
    <w:rsid w:val="00174CFF"/>
    <w:rsid w:val="00187E51"/>
    <w:rsid w:val="001C00AA"/>
    <w:rsid w:val="001E69E8"/>
    <w:rsid w:val="00224E6E"/>
    <w:rsid w:val="00226C82"/>
    <w:rsid w:val="0023136C"/>
    <w:rsid w:val="00277CB1"/>
    <w:rsid w:val="002862D2"/>
    <w:rsid w:val="002936DC"/>
    <w:rsid w:val="002C4AC5"/>
    <w:rsid w:val="002C4CE3"/>
    <w:rsid w:val="002C50A1"/>
    <w:rsid w:val="002D1ABD"/>
    <w:rsid w:val="002E1F2B"/>
    <w:rsid w:val="00303340"/>
    <w:rsid w:val="00320F3E"/>
    <w:rsid w:val="00346BA0"/>
    <w:rsid w:val="0037189B"/>
    <w:rsid w:val="003873DA"/>
    <w:rsid w:val="003A263A"/>
    <w:rsid w:val="003B6D0F"/>
    <w:rsid w:val="003E6540"/>
    <w:rsid w:val="00402474"/>
    <w:rsid w:val="00420CD5"/>
    <w:rsid w:val="00434834"/>
    <w:rsid w:val="00435F67"/>
    <w:rsid w:val="004630E9"/>
    <w:rsid w:val="00482D55"/>
    <w:rsid w:val="004B35AC"/>
    <w:rsid w:val="004C1841"/>
    <w:rsid w:val="005100F1"/>
    <w:rsid w:val="0053779C"/>
    <w:rsid w:val="00564C90"/>
    <w:rsid w:val="005840AF"/>
    <w:rsid w:val="005B4E45"/>
    <w:rsid w:val="005E1F98"/>
    <w:rsid w:val="00623B0A"/>
    <w:rsid w:val="00632F3E"/>
    <w:rsid w:val="006D7E47"/>
    <w:rsid w:val="006E6CC5"/>
    <w:rsid w:val="0070244B"/>
    <w:rsid w:val="0070541C"/>
    <w:rsid w:val="00710E9B"/>
    <w:rsid w:val="00720DD3"/>
    <w:rsid w:val="00730E54"/>
    <w:rsid w:val="0073650E"/>
    <w:rsid w:val="0073737E"/>
    <w:rsid w:val="00750A46"/>
    <w:rsid w:val="0076494E"/>
    <w:rsid w:val="00781D8D"/>
    <w:rsid w:val="008201F9"/>
    <w:rsid w:val="00830FC3"/>
    <w:rsid w:val="008A2390"/>
    <w:rsid w:val="008E5A68"/>
    <w:rsid w:val="00974D0B"/>
    <w:rsid w:val="009E1588"/>
    <w:rsid w:val="00A570EE"/>
    <w:rsid w:val="00A66ECC"/>
    <w:rsid w:val="00A935C4"/>
    <w:rsid w:val="00AA3639"/>
    <w:rsid w:val="00AA3928"/>
    <w:rsid w:val="00AF4139"/>
    <w:rsid w:val="00B5583A"/>
    <w:rsid w:val="00B74E82"/>
    <w:rsid w:val="00BA0908"/>
    <w:rsid w:val="00BB426C"/>
    <w:rsid w:val="00BF6BE4"/>
    <w:rsid w:val="00C52200"/>
    <w:rsid w:val="00C6194E"/>
    <w:rsid w:val="00CB4B8A"/>
    <w:rsid w:val="00CC41E0"/>
    <w:rsid w:val="00CD39FA"/>
    <w:rsid w:val="00CD5A5C"/>
    <w:rsid w:val="00CF26EA"/>
    <w:rsid w:val="00D27161"/>
    <w:rsid w:val="00D55CD9"/>
    <w:rsid w:val="00D7057D"/>
    <w:rsid w:val="00D74115"/>
    <w:rsid w:val="00D93788"/>
    <w:rsid w:val="00E02DA3"/>
    <w:rsid w:val="00E04E1E"/>
    <w:rsid w:val="00E33618"/>
    <w:rsid w:val="00E66690"/>
    <w:rsid w:val="00E81234"/>
    <w:rsid w:val="00E91283"/>
    <w:rsid w:val="00EF6C25"/>
    <w:rsid w:val="00F01C5F"/>
    <w:rsid w:val="00F04CC9"/>
    <w:rsid w:val="00F05BFF"/>
    <w:rsid w:val="00F80B1F"/>
    <w:rsid w:val="00F91217"/>
    <w:rsid w:val="00FA6D7D"/>
    <w:rsid w:val="00FB7E89"/>
    <w:rsid w:val="00FE30B4"/>
    <w:rsid w:val="00FF7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AF510"/>
  <w14:defaultImageDpi w14:val="32767"/>
  <w15:chartTrackingRefBased/>
  <w15:docId w15:val="{6F85D446-F371-7B46-846B-DFA350EF2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4C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4CFF"/>
  </w:style>
  <w:style w:type="paragraph" w:styleId="Footer">
    <w:name w:val="footer"/>
    <w:basedOn w:val="Normal"/>
    <w:link w:val="FooterChar"/>
    <w:uiPriority w:val="99"/>
    <w:unhideWhenUsed/>
    <w:rsid w:val="00174C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4CFF"/>
  </w:style>
  <w:style w:type="paragraph" w:styleId="BalloonText">
    <w:name w:val="Balloon Text"/>
    <w:basedOn w:val="Normal"/>
    <w:link w:val="BalloonTextChar"/>
    <w:uiPriority w:val="99"/>
    <w:semiHidden/>
    <w:unhideWhenUsed/>
    <w:rsid w:val="00174CF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CFF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05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057D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UnresolvedMention">
    <w:name w:val="Unresolved Mention"/>
    <w:basedOn w:val="DefaultParagraphFont"/>
    <w:uiPriority w:val="99"/>
    <w:rsid w:val="00C5220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35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watson@orchardheights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Brunn@orchardheights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ignupgenius.com/go/10C0D4DACAD2EA4FCC16-family1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1C10457E4FEF40A87C0154FA54D605" ma:contentTypeVersion="13" ma:contentTypeDescription="Create a new document." ma:contentTypeScope="" ma:versionID="96c5f900fceb332cb0f1f361b550c593">
  <xsd:schema xmlns:xsd="http://www.w3.org/2001/XMLSchema" xmlns:xs="http://www.w3.org/2001/XMLSchema" xmlns:p="http://schemas.microsoft.com/office/2006/metadata/properties" xmlns:ns3="bc8bc5d9-b7ce-418f-a516-631d26bf7999" xmlns:ns4="986fcf42-2d39-4e4d-bb50-c9db27bcc896" targetNamespace="http://schemas.microsoft.com/office/2006/metadata/properties" ma:root="true" ma:fieldsID="64af053ecbe1152e2160c518aa282ad0" ns3:_="" ns4:_="">
    <xsd:import namespace="bc8bc5d9-b7ce-418f-a516-631d26bf7999"/>
    <xsd:import namespace="986fcf42-2d39-4e4d-bb50-c9db27bcc8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bc5d9-b7ce-418f-a516-631d26bf79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fcf42-2d39-4e4d-bb50-c9db27bcc89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46DA8-CF7B-43D6-996C-DED5BC0AAA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4D4484-CAF5-4B15-B9F4-5D2FCBE892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bc5d9-b7ce-418f-a516-631d26bf7999"/>
    <ds:schemaRef ds:uri="986fcf42-2d39-4e4d-bb50-c9db27bcc8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8AF301-CB0C-4C1F-A0D7-CE7A522B81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77FFE7-0847-452B-9BCE-78BC10C6F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Hoey</dc:creator>
  <cp:keywords/>
  <dc:description/>
  <cp:lastModifiedBy>Jaspreet Singh</cp:lastModifiedBy>
  <cp:revision>2</cp:revision>
  <dcterms:created xsi:type="dcterms:W3CDTF">2020-10-21T14:16:00Z</dcterms:created>
  <dcterms:modified xsi:type="dcterms:W3CDTF">2020-10-21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1C10457E4FEF40A87C0154FA54D605</vt:lpwstr>
  </property>
  <property fmtid="{D5CDD505-2E9C-101B-9397-08002B2CF9AE}" pid="3" name="Base Target">
    <vt:lpwstr>_blank</vt:lpwstr>
  </property>
</Properties>
</file>